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2209B" w:rsidP="00FF7815" w:rsidRDefault="0038650C" w14:paraId="442B7598" w14:textId="4B25AFAC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:rsidRPr="00DA175F" w:rsidR="00DA175F" w:rsidP="00DA175F" w:rsidRDefault="00DA175F" w14:paraId="55B62DCD" w14:textId="77777777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District of Columbia Board of Real Estate Appraisers</w:t>
      </w:r>
    </w:p>
    <w:p w:rsidRPr="00DA175F" w:rsidR="00DA175F" w:rsidP="00DA175F" w:rsidRDefault="00DA175F" w14:paraId="2FD50C1C" w14:textId="77777777">
      <w:pPr>
        <w:jc w:val="center"/>
        <w:rPr>
          <w:rFonts w:ascii="Times New Roman" w:hAnsi="Times New Roman" w:cs="Times New Roman"/>
          <w:b/>
        </w:rPr>
      </w:pPr>
    </w:p>
    <w:p w:rsidRPr="00DA175F" w:rsidR="00DA175F" w:rsidP="6FDD0050" w:rsidRDefault="00282478" w14:paraId="52117442" w14:textId="5197BE3F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rch</w:t>
      </w:r>
      <w:r w:rsidR="00070290">
        <w:rPr>
          <w:rFonts w:ascii="Times New Roman" w:hAnsi="Times New Roman" w:cs="Times New Roman"/>
          <w:b/>
          <w:bCs/>
        </w:rPr>
        <w:t xml:space="preserve"> 16</w:t>
      </w:r>
      <w:r w:rsidR="00292375">
        <w:rPr>
          <w:rFonts w:ascii="Times New Roman" w:hAnsi="Times New Roman" w:cs="Times New Roman"/>
          <w:b/>
          <w:bCs/>
        </w:rPr>
        <w:t>, 2022</w:t>
      </w:r>
    </w:p>
    <w:p w:rsidRPr="00DA175F" w:rsidR="00DA175F" w:rsidP="00DA175F" w:rsidRDefault="00DA175F" w14:paraId="1B3E56B5" w14:textId="77777777">
      <w:pPr>
        <w:jc w:val="center"/>
        <w:rPr>
          <w:rFonts w:ascii="Times New Roman" w:hAnsi="Times New Roman" w:cs="Times New Roman"/>
          <w:b/>
        </w:rPr>
      </w:pPr>
    </w:p>
    <w:p w:rsidRPr="00DA175F" w:rsidR="0042093A" w:rsidP="00DA175F" w:rsidRDefault="00DA175F" w14:paraId="2520FFC7" w14:textId="02A5DB27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:rsidR="005F157D" w:rsidP="0042093A" w:rsidRDefault="005F157D" w14:paraId="3E88B9A2" w14:textId="77777777">
      <w:pPr>
        <w:rPr>
          <w:rFonts w:ascii="Times New Roman" w:hAnsi="Times New Roman" w:cs="Times New Roman"/>
        </w:rPr>
      </w:pPr>
    </w:p>
    <w:p w:rsidRPr="009714EE" w:rsidR="00530BC8" w:rsidP="00553D40" w:rsidRDefault="00533A7B" w14:paraId="7A11A04C" w14:textId="48D9DA09">
      <w:pPr>
        <w:ind w:left="90"/>
        <w:jc w:val="center"/>
        <w:rPr>
          <w:rFonts w:ascii="Times New Roman" w:hAnsi="Times New Roman" w:cs="Times New Roman"/>
          <w:u w:val="single"/>
        </w:rPr>
      </w:pPr>
      <w:r w:rsidRPr="1E254435" w:rsidR="00533A7B">
        <w:rPr>
          <w:rFonts w:ascii="Times New Roman" w:hAnsi="Times New Roman" w:cs="Times New Roman"/>
          <w:u w:val="single"/>
        </w:rPr>
        <w:t>(3</w:t>
      </w:r>
      <w:r w:rsidRPr="1E254435" w:rsidR="00533A7B">
        <w:rPr>
          <w:rFonts w:ascii="Times New Roman" w:hAnsi="Times New Roman" w:cs="Times New Roman"/>
          <w:u w:val="single"/>
        </w:rPr>
        <w:t xml:space="preserve">) Certified General; </w:t>
      </w:r>
      <w:r w:rsidRPr="1E254435" w:rsidR="009714EE">
        <w:rPr>
          <w:rFonts w:ascii="Times New Roman" w:hAnsi="Times New Roman" w:cs="Times New Roman"/>
          <w:u w:val="single"/>
        </w:rPr>
        <w:t>(</w:t>
      </w:r>
      <w:r w:rsidRPr="1E254435" w:rsidR="007A1E4C">
        <w:rPr>
          <w:rFonts w:ascii="Times New Roman" w:hAnsi="Times New Roman" w:cs="Times New Roman"/>
          <w:u w:val="single"/>
        </w:rPr>
        <w:t>1</w:t>
      </w:r>
      <w:r w:rsidRPr="1E254435" w:rsidR="009714EE">
        <w:rPr>
          <w:rFonts w:ascii="Times New Roman" w:hAnsi="Times New Roman" w:cs="Times New Roman"/>
          <w:u w:val="single"/>
        </w:rPr>
        <w:t xml:space="preserve">) </w:t>
      </w:r>
      <w:r w:rsidRPr="1E254435" w:rsidR="00D53B2A">
        <w:rPr>
          <w:rFonts w:ascii="Times New Roman" w:hAnsi="Times New Roman" w:cs="Times New Roman"/>
          <w:u w:val="single"/>
        </w:rPr>
        <w:t>Temporary Certified General Appraiser License</w:t>
      </w:r>
      <w:r w:rsidRPr="1E254435" w:rsidR="6E8CDEE8">
        <w:rPr>
          <w:rFonts w:ascii="Times New Roman" w:hAnsi="Times New Roman" w:cs="Times New Roman"/>
          <w:u w:val="single"/>
        </w:rPr>
        <w:t>; (</w:t>
      </w:r>
      <w:r w:rsidRPr="1E254435" w:rsidR="004E4BBD">
        <w:rPr>
          <w:rFonts w:ascii="Times New Roman" w:hAnsi="Times New Roman" w:cs="Times New Roman"/>
          <w:u w:val="single"/>
        </w:rPr>
        <w:t>2</w:t>
      </w:r>
      <w:r w:rsidRPr="1E254435" w:rsidR="6E8CDEE8">
        <w:rPr>
          <w:rFonts w:ascii="Times New Roman" w:hAnsi="Times New Roman" w:cs="Times New Roman"/>
          <w:u w:val="single"/>
        </w:rPr>
        <w:t>) Certified Residential</w:t>
      </w:r>
      <w:r w:rsidRPr="1E254435" w:rsidR="00983042">
        <w:rPr>
          <w:rFonts w:ascii="Times New Roman" w:hAnsi="Times New Roman" w:cs="Times New Roman"/>
          <w:u w:val="single"/>
        </w:rPr>
        <w:t>; (</w:t>
      </w:r>
      <w:r w:rsidRPr="1E254435" w:rsidR="004E4BBD">
        <w:rPr>
          <w:rFonts w:ascii="Times New Roman" w:hAnsi="Times New Roman" w:cs="Times New Roman"/>
          <w:u w:val="single"/>
        </w:rPr>
        <w:t>0</w:t>
      </w:r>
      <w:r w:rsidRPr="1E254435" w:rsidR="00983042">
        <w:rPr>
          <w:rFonts w:ascii="Times New Roman" w:hAnsi="Times New Roman" w:cs="Times New Roman"/>
          <w:u w:val="single"/>
        </w:rPr>
        <w:t>) Appraiser Trainee</w:t>
      </w:r>
      <w:r w:rsidRPr="1E254435" w:rsidR="008D236E">
        <w:rPr>
          <w:rFonts w:ascii="Times New Roman" w:hAnsi="Times New Roman" w:cs="Times New Roman"/>
          <w:u w:val="single"/>
        </w:rPr>
        <w:t>; (</w:t>
      </w:r>
      <w:r w:rsidRPr="1E254435" w:rsidR="004E4BBD">
        <w:rPr>
          <w:rFonts w:ascii="Times New Roman" w:hAnsi="Times New Roman" w:cs="Times New Roman"/>
          <w:u w:val="single"/>
        </w:rPr>
        <w:t>0</w:t>
      </w:r>
      <w:r w:rsidRPr="1E254435" w:rsidR="008D236E">
        <w:rPr>
          <w:rFonts w:ascii="Times New Roman" w:hAnsi="Times New Roman" w:cs="Times New Roman"/>
          <w:u w:val="single"/>
        </w:rPr>
        <w:t>) Appraiser Licensed Residential</w:t>
      </w:r>
    </w:p>
    <w:p w:rsidR="009714EE" w:rsidP="0042093A" w:rsidRDefault="009714EE" w14:paraId="13B309D2" w14:textId="58680368">
      <w:pPr>
        <w:rPr>
          <w:rFonts w:ascii="Times New Roman" w:hAnsi="Times New Roman" w:cs="Times New Roman"/>
        </w:rPr>
      </w:pPr>
    </w:p>
    <w:p w:rsidR="00AA6DAA" w:rsidP="0042093A" w:rsidRDefault="00AA6DAA" w14:paraId="295781AD" w14:textId="77777777">
      <w:pPr>
        <w:rPr>
          <w:rFonts w:ascii="Times New Roman" w:hAnsi="Times New Roman" w:cs="Times New Roman"/>
        </w:rPr>
      </w:pPr>
    </w:p>
    <w:tbl>
      <w:tblPr>
        <w:tblW w:w="10080" w:type="dxa"/>
        <w:tblInd w:w="-180" w:type="dxa"/>
        <w:tblLook w:val="04A0" w:firstRow="1" w:lastRow="0" w:firstColumn="1" w:lastColumn="0" w:noHBand="0" w:noVBand="1"/>
      </w:tblPr>
      <w:tblGrid>
        <w:gridCol w:w="2435"/>
        <w:gridCol w:w="3145"/>
        <w:gridCol w:w="4500"/>
      </w:tblGrid>
      <w:tr w:rsidRPr="00DE728D" w:rsidR="00D53B2A" w:rsidTr="009B5950" w14:paraId="4FC690BB" w14:textId="77777777">
        <w:trPr>
          <w:trHeight w:val="378"/>
        </w:trPr>
        <w:tc>
          <w:tcPr>
            <w:tcW w:w="2435" w:type="dxa"/>
            <w:shd w:val="clear" w:color="auto" w:fill="auto"/>
            <w:noWrap/>
            <w:vAlign w:val="center"/>
          </w:tcPr>
          <w:p w:rsidRPr="00DE728D" w:rsidR="00D53B2A" w:rsidP="00D53B2A" w:rsidRDefault="00D53B2A" w14:paraId="7830545A" w14:textId="409EB17F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Name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:rsidRPr="00DE728D" w:rsidR="00D53B2A" w:rsidP="00D53B2A" w:rsidRDefault="00D53B2A" w14:paraId="7120F67B" w14:textId="065A0AE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Application Type</w:t>
            </w:r>
          </w:p>
        </w:tc>
        <w:tc>
          <w:tcPr>
            <w:tcW w:w="4500" w:type="dxa"/>
            <w:shd w:val="clear" w:color="auto" w:fill="auto"/>
            <w:vAlign w:val="center"/>
          </w:tcPr>
          <w:p w:rsidRPr="00DE728D" w:rsidR="00D53B2A" w:rsidP="00D53B2A" w:rsidRDefault="00D53B2A" w14:paraId="189CBB35" w14:textId="0498DDED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License Type</w:t>
            </w:r>
          </w:p>
        </w:tc>
      </w:tr>
    </w:tbl>
    <w:p w:rsidRPr="00F41F4C" w:rsidR="00F41F4C" w:rsidP="00F41F4C" w:rsidRDefault="00F41F4C" w14:paraId="4297A981" w14:textId="39DD297A">
      <w:pPr>
        <w:tabs>
          <w:tab w:val="left" w:pos="3600"/>
          <w:tab w:val="left" w:pos="6480"/>
        </w:tabs>
        <w:rPr>
          <w:rFonts w:ascii="Times New Roman" w:hAnsi="Times New Roman" w:cs="Times New Roman"/>
        </w:rPr>
      </w:pPr>
    </w:p>
    <w:tbl>
      <w:tblPr>
        <w:tblW w:w="9341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649"/>
        <w:gridCol w:w="3032"/>
        <w:gridCol w:w="1723"/>
        <w:gridCol w:w="2937"/>
      </w:tblGrid>
      <w:tr w:rsidRPr="00450F04" w:rsidR="00450F04" w:rsidTr="1E254435" w14:paraId="24E95560" w14:textId="77777777">
        <w:trPr>
          <w:trHeight w:val="300"/>
        </w:trPr>
        <w:tc>
          <w:tcPr>
            <w:tcW w:w="1649" w:type="dxa"/>
            <w:tcBorders>
              <w:top w:val="single" w:color="C0C0C0" w:sz="4" w:space="0"/>
              <w:left w:val="single" w:color="003366" w:sz="8" w:space="0"/>
              <w:bottom w:val="single" w:color="C0C0C0" w:sz="4" w:space="0"/>
              <w:right w:val="single" w:color="C0C0C0" w:sz="4" w:space="0"/>
            </w:tcBorders>
            <w:tcMar/>
            <w:vAlign w:val="bottom"/>
            <w:hideMark/>
          </w:tcPr>
          <w:p w:rsidRPr="00450F04" w:rsidR="00450F04" w:rsidP="00450F04" w:rsidRDefault="00450F04" w14:paraId="43E5104A" w14:textId="77777777">
            <w:pPr>
              <w:rPr>
                <w:rFonts w:ascii="Arial" w:hAnsi="Arial" w:eastAsia="Times New Roman" w:cs="Arial"/>
              </w:rPr>
            </w:pPr>
            <w:r w:rsidRPr="00450F04">
              <w:rPr>
                <w:rFonts w:ascii="Arial" w:hAnsi="Arial" w:eastAsia="Times New Roman" w:cs="Arial"/>
              </w:rPr>
              <w:t>CR40000008</w:t>
            </w:r>
          </w:p>
        </w:tc>
        <w:tc>
          <w:tcPr>
            <w:tcW w:w="30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45AEB81B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rian E. Macklin</w:t>
            </w:r>
          </w:p>
        </w:tc>
        <w:tc>
          <w:tcPr>
            <w:tcW w:w="17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6DB7E1B3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9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425A7FE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ppraiser Certified Residential</w:t>
            </w:r>
          </w:p>
        </w:tc>
      </w:tr>
      <w:tr w:rsidRPr="00450F04" w:rsidR="00450F04" w:rsidTr="1E254435" w14:paraId="5E1BB629" w14:textId="77777777">
        <w:trPr>
          <w:trHeight w:val="315"/>
        </w:trPr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267D0DE8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GA40000033</w:t>
            </w:r>
          </w:p>
        </w:tc>
        <w:tc>
          <w:tcPr>
            <w:tcW w:w="30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268B4271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hristopher Hutsen</w:t>
            </w:r>
          </w:p>
        </w:tc>
        <w:tc>
          <w:tcPr>
            <w:tcW w:w="17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2FC4AD64" w14:textId="77777777">
            <w:pPr>
              <w:rPr>
                <w:rFonts w:ascii="Calibri" w:hAnsi="Calibri" w:eastAsia="Times New Roman" w:cs="Calibri"/>
                <w:color w:val="0563C1"/>
                <w:sz w:val="22"/>
                <w:szCs w:val="22"/>
                <w:u w:val="single"/>
              </w:rPr>
            </w:pPr>
          </w:p>
        </w:tc>
        <w:tc>
          <w:tcPr>
            <w:tcW w:w="29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273CAF3E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Temporary Certified General Appraiser</w:t>
            </w:r>
          </w:p>
        </w:tc>
      </w:tr>
      <w:tr w:rsidRPr="00450F04" w:rsidR="00450F04" w:rsidTr="1E254435" w14:paraId="0F887DDC" w14:textId="77777777">
        <w:trPr>
          <w:trHeight w:val="300"/>
        </w:trPr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68283E8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GA40000045</w:t>
            </w:r>
          </w:p>
        </w:tc>
        <w:tc>
          <w:tcPr>
            <w:tcW w:w="30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6AF38FA4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Jeffrey Rauland</w:t>
            </w:r>
          </w:p>
        </w:tc>
        <w:tc>
          <w:tcPr>
            <w:tcW w:w="17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03CDF6B9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9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0F7ED39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ppraiser Certified General</w:t>
            </w:r>
          </w:p>
        </w:tc>
      </w:tr>
      <w:tr w:rsidRPr="00450F04" w:rsidR="00450F04" w:rsidTr="1E254435" w14:paraId="2F6676CF" w14:textId="77777777">
        <w:trPr>
          <w:trHeight w:val="315"/>
        </w:trPr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noWrap/>
            <w:tcMar/>
            <w:vAlign w:val="bottom"/>
            <w:hideMark/>
          </w:tcPr>
          <w:p w:rsidRPr="00450F04" w:rsidR="00450F04" w:rsidP="00450F04" w:rsidRDefault="00450F04" w14:paraId="02511C45" w14:textId="77777777">
            <w:pPr>
              <w:rPr>
                <w:rFonts w:ascii="Century Gothic" w:hAnsi="Century Gothic" w:eastAsia="Times New Roman" w:cs="Calibri"/>
                <w:color w:val="212529"/>
                <w:sz w:val="22"/>
                <w:szCs w:val="22"/>
              </w:rPr>
            </w:pPr>
            <w:r w:rsidRPr="00450F04">
              <w:rPr>
                <w:rFonts w:ascii="Century Gothic" w:hAnsi="Century Gothic" w:eastAsia="Times New Roman" w:cs="Calibri"/>
                <w:color w:val="212529"/>
                <w:sz w:val="22"/>
                <w:szCs w:val="22"/>
              </w:rPr>
              <w:t>GA40000046</w:t>
            </w:r>
          </w:p>
        </w:tc>
        <w:tc>
          <w:tcPr>
            <w:tcW w:w="30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7CB6312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olin Knust</w:t>
            </w:r>
          </w:p>
        </w:tc>
        <w:tc>
          <w:tcPr>
            <w:tcW w:w="17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2C114DF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9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2EE8ADF6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ppraiser Certified General</w:t>
            </w:r>
          </w:p>
        </w:tc>
      </w:tr>
      <w:tr w:rsidRPr="00450F04" w:rsidR="00450F04" w:rsidTr="1E254435" w14:paraId="4D10B90F" w14:textId="77777777">
        <w:trPr>
          <w:trHeight w:val="570"/>
        </w:trPr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08E89EC5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CR40000018</w:t>
            </w:r>
          </w:p>
        </w:tc>
        <w:tc>
          <w:tcPr>
            <w:tcW w:w="30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5F1FAE8D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Becky Helms</w:t>
            </w:r>
          </w:p>
        </w:tc>
        <w:tc>
          <w:tcPr>
            <w:tcW w:w="17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69382AE0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29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Pr="00450F04" w:rsidR="00450F04" w:rsidP="00450F04" w:rsidRDefault="00450F04" w14:paraId="2AD1C8CA" w14:textId="77777777">
            <w:pPr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</w:pPr>
            <w:r w:rsidRPr="00450F04">
              <w:rPr>
                <w:rFonts w:ascii="Times New Roman" w:hAnsi="Times New Roman" w:eastAsia="Times New Roman" w:cs="Times New Roman"/>
                <w:color w:val="000000"/>
                <w:sz w:val="22"/>
                <w:szCs w:val="22"/>
              </w:rPr>
              <w:t>Appraiser Certified Residential</w:t>
            </w:r>
          </w:p>
        </w:tc>
      </w:tr>
      <w:tr w:rsidR="1E254435" w:rsidTr="1E254435" w14:paraId="0AD50420">
        <w:trPr>
          <w:trHeight w:val="570"/>
        </w:trPr>
        <w:tc>
          <w:tcPr>
            <w:tcW w:w="16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="1E254435" w:rsidRDefault="1E254435" w14:paraId="66AAFD68" w14:textId="3CAD96B5">
            <w:r w:rsidRPr="1E254435" w:rsidR="1E25443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</w:rPr>
              <w:t>GA40000044</w:t>
            </w:r>
          </w:p>
          <w:p w:rsidR="1E254435" w:rsidP="1E254435" w:rsidRDefault="1E254435" w14:paraId="6247DBF8" w14:textId="7F1DC443">
            <w:pPr>
              <w:pStyle w:val="Normal"/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30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="1E254435" w:rsidRDefault="1E254435" w14:paraId="108187D4" w14:textId="4B2524CF">
            <w:r w:rsidRPr="1E254435" w:rsidR="1E25443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</w:rPr>
              <w:t>Sheldon Stern</w:t>
            </w:r>
          </w:p>
          <w:p w:rsidR="1E254435" w:rsidP="1E254435" w:rsidRDefault="1E254435" w14:paraId="6630FCC7" w14:textId="68645FE8">
            <w:pPr>
              <w:pStyle w:val="Normal"/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17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="1E254435" w:rsidP="1E254435" w:rsidRDefault="1E254435" w14:paraId="5991C713" w14:textId="3E8192EB">
            <w:pPr>
              <w:pStyle w:val="Normal"/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</w:pPr>
            <w:r w:rsidRPr="1E254435" w:rsidR="1E254435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  <w:t>Reciprocity</w:t>
            </w:r>
          </w:p>
        </w:tc>
        <w:tc>
          <w:tcPr>
            <w:tcW w:w="29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  <w:hideMark/>
          </w:tcPr>
          <w:p w:rsidR="1E254435" w:rsidP="1E254435" w:rsidRDefault="1E254435" w14:paraId="7FAADA67" w14:textId="5AA4B13C">
            <w:pPr>
              <w:pStyle w:val="Normal"/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</w:pPr>
            <w:r w:rsidRPr="1E254435" w:rsidR="1E254435"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2"/>
                <w:szCs w:val="22"/>
              </w:rPr>
              <w:t>Appraiser Certified General</w:t>
            </w:r>
          </w:p>
        </w:tc>
      </w:tr>
    </w:tbl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665"/>
      </w:tblGrid>
      <w:tr w:rsidR="1E254435" w:rsidTr="1E254435" w14:paraId="109CAFAE">
        <w:trPr>
          <w:trHeight w:val="300"/>
        </w:trPr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tcMar/>
            <w:vAlign w:val="bottom"/>
          </w:tcPr>
          <w:p w:rsidR="1E254435" w:rsidP="1E254435" w:rsidRDefault="1E254435" w14:paraId="501D6CC3" w14:textId="1F36D1A6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</w:rPr>
            </w:pPr>
          </w:p>
        </w:tc>
      </w:tr>
    </w:tbl>
    <w:p w:rsidR="009714EE" w:rsidP="1E254435" w:rsidRDefault="009714EE" w14:paraId="25DDD359" w14:textId="155CB568">
      <w:pPr>
        <w:pStyle w:val="Normal"/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142A6215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DA175F" w:rsidRDefault="009714EE" w14:paraId="39017235" w14:textId="77777777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:rsidR="009714EE" w:rsidP="009714EE" w:rsidRDefault="009714EE" w14:paraId="05C52657" w14:textId="77777777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:rsidR="009714EE" w:rsidP="009714EE" w:rsidRDefault="009714EE" w14:paraId="6D9707E0" w14:textId="77777777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Approved:  Tamora K. Papas, Chair</w:t>
      </w:r>
    </w:p>
    <w:p w:rsidR="009714EE" w:rsidP="009714EE" w:rsidRDefault="00CE34E9" w14:paraId="74A0D99C" w14:textId="302D7AE0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6FDD0050">
        <w:rPr>
          <w:rFonts w:ascii="Times New Roman" w:hAnsi="Times New Roman" w:cs="Times New Roman"/>
        </w:rPr>
        <w:t xml:space="preserve">Date: </w:t>
      </w:r>
      <w:r w:rsidR="00282478">
        <w:rPr>
          <w:rFonts w:ascii="Times New Roman" w:hAnsi="Times New Roman" w:cs="Times New Roman"/>
        </w:rPr>
        <w:t>March</w:t>
      </w:r>
      <w:r w:rsidR="00292375">
        <w:rPr>
          <w:rFonts w:ascii="Times New Roman" w:hAnsi="Times New Roman" w:cs="Times New Roman"/>
        </w:rPr>
        <w:t xml:space="preserve"> 1</w:t>
      </w:r>
      <w:r w:rsidR="00282478">
        <w:rPr>
          <w:rFonts w:ascii="Times New Roman" w:hAnsi="Times New Roman" w:cs="Times New Roman"/>
        </w:rPr>
        <w:t>6</w:t>
      </w:r>
      <w:r w:rsidR="00292375">
        <w:rPr>
          <w:rFonts w:ascii="Times New Roman" w:hAnsi="Times New Roman" w:cs="Times New Roman"/>
        </w:rPr>
        <w:t>, 2022</w:t>
      </w:r>
    </w:p>
    <w:sectPr w:rsidR="009714EE" w:rsidSect="00AE447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orient="portrait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43FC6" w:rsidP="00BE55D9" w:rsidRDefault="00A43FC6" w14:paraId="775A50E5" w14:textId="77777777">
      <w:r>
        <w:separator/>
      </w:r>
    </w:p>
  </w:endnote>
  <w:endnote w:type="continuationSeparator" w:id="0">
    <w:p w:rsidR="00A43FC6" w:rsidP="00BE55D9" w:rsidRDefault="00A43FC6" w14:paraId="1106B70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414B4" w:rsidRDefault="000414B4" w14:paraId="6C1E9ED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C7F66" w:rsidP="00AE447B" w:rsidRDefault="6FDD0050" w14:paraId="4ACBCA80" w14:textId="2C3D4850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1C72E1FB" wp14:editId="01BD6BEA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92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414B4" w:rsidRDefault="000414B4" w14:paraId="28EADFA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43FC6" w:rsidP="00BE55D9" w:rsidRDefault="00A43FC6" w14:paraId="5B3BDEF3" w14:textId="77777777">
      <w:r>
        <w:separator/>
      </w:r>
    </w:p>
  </w:footnote>
  <w:footnote w:type="continuationSeparator" w:id="0">
    <w:p w:rsidR="00A43FC6" w:rsidP="00BE55D9" w:rsidRDefault="00A43FC6" w14:paraId="46A8080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414B4" w:rsidRDefault="000414B4" w14:paraId="14D9292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C7F66" w:rsidP="00BE55D9" w:rsidRDefault="0042209B" w14:paraId="339606A8" w14:textId="7FCE82B5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414B4" w:rsidRDefault="000414B4" w14:paraId="7237F701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29BB"/>
    <w:rsid w:val="000253FF"/>
    <w:rsid w:val="00026946"/>
    <w:rsid w:val="00036A7A"/>
    <w:rsid w:val="00040244"/>
    <w:rsid w:val="000414B4"/>
    <w:rsid w:val="000530D2"/>
    <w:rsid w:val="00070290"/>
    <w:rsid w:val="00075217"/>
    <w:rsid w:val="000C07BC"/>
    <w:rsid w:val="000D077F"/>
    <w:rsid w:val="000D2788"/>
    <w:rsid w:val="000D7179"/>
    <w:rsid w:val="000E20D6"/>
    <w:rsid w:val="000E6CF0"/>
    <w:rsid w:val="001056E8"/>
    <w:rsid w:val="001337E7"/>
    <w:rsid w:val="00136C7E"/>
    <w:rsid w:val="0014437A"/>
    <w:rsid w:val="001663FF"/>
    <w:rsid w:val="00176971"/>
    <w:rsid w:val="001853D0"/>
    <w:rsid w:val="001A589E"/>
    <w:rsid w:val="001D7EB0"/>
    <w:rsid w:val="001E164B"/>
    <w:rsid w:val="001F624D"/>
    <w:rsid w:val="00204068"/>
    <w:rsid w:val="0020470C"/>
    <w:rsid w:val="00211A81"/>
    <w:rsid w:val="00215FA2"/>
    <w:rsid w:val="002304BF"/>
    <w:rsid w:val="00240988"/>
    <w:rsid w:val="00241574"/>
    <w:rsid w:val="0025275A"/>
    <w:rsid w:val="00275BE6"/>
    <w:rsid w:val="00276452"/>
    <w:rsid w:val="00282478"/>
    <w:rsid w:val="00292375"/>
    <w:rsid w:val="0029430D"/>
    <w:rsid w:val="002A3017"/>
    <w:rsid w:val="002A3054"/>
    <w:rsid w:val="002B23C8"/>
    <w:rsid w:val="002F1E44"/>
    <w:rsid w:val="0030322D"/>
    <w:rsid w:val="00324482"/>
    <w:rsid w:val="003301EC"/>
    <w:rsid w:val="003474E4"/>
    <w:rsid w:val="00365685"/>
    <w:rsid w:val="00370936"/>
    <w:rsid w:val="0038650C"/>
    <w:rsid w:val="003B1BE5"/>
    <w:rsid w:val="003C30CE"/>
    <w:rsid w:val="00404F02"/>
    <w:rsid w:val="004153D6"/>
    <w:rsid w:val="00416CC5"/>
    <w:rsid w:val="0042093A"/>
    <w:rsid w:val="00421F0E"/>
    <w:rsid w:val="0042209B"/>
    <w:rsid w:val="004406F9"/>
    <w:rsid w:val="00450F04"/>
    <w:rsid w:val="00472B21"/>
    <w:rsid w:val="00491629"/>
    <w:rsid w:val="004926B6"/>
    <w:rsid w:val="004D258F"/>
    <w:rsid w:val="004D2F10"/>
    <w:rsid w:val="004E4BBD"/>
    <w:rsid w:val="004E6779"/>
    <w:rsid w:val="00513D83"/>
    <w:rsid w:val="00515085"/>
    <w:rsid w:val="00524D1A"/>
    <w:rsid w:val="00530BC8"/>
    <w:rsid w:val="00533A7B"/>
    <w:rsid w:val="00541341"/>
    <w:rsid w:val="00550FF8"/>
    <w:rsid w:val="00553D40"/>
    <w:rsid w:val="0055552D"/>
    <w:rsid w:val="00565C2F"/>
    <w:rsid w:val="00577683"/>
    <w:rsid w:val="005A4156"/>
    <w:rsid w:val="005B7A7A"/>
    <w:rsid w:val="005D50D6"/>
    <w:rsid w:val="005E0C43"/>
    <w:rsid w:val="005F157D"/>
    <w:rsid w:val="005F44E3"/>
    <w:rsid w:val="00642BBF"/>
    <w:rsid w:val="00644E9B"/>
    <w:rsid w:val="00655F13"/>
    <w:rsid w:val="00684419"/>
    <w:rsid w:val="006915A5"/>
    <w:rsid w:val="00697670"/>
    <w:rsid w:val="006C7606"/>
    <w:rsid w:val="006D3C96"/>
    <w:rsid w:val="006E015A"/>
    <w:rsid w:val="006F4A0A"/>
    <w:rsid w:val="006F4EF4"/>
    <w:rsid w:val="00702A03"/>
    <w:rsid w:val="00704203"/>
    <w:rsid w:val="007258A8"/>
    <w:rsid w:val="00754FB3"/>
    <w:rsid w:val="00756D9B"/>
    <w:rsid w:val="00787D21"/>
    <w:rsid w:val="0079176F"/>
    <w:rsid w:val="007A1E4C"/>
    <w:rsid w:val="007B2184"/>
    <w:rsid w:val="007C1F60"/>
    <w:rsid w:val="007E37CA"/>
    <w:rsid w:val="007E5608"/>
    <w:rsid w:val="007F157F"/>
    <w:rsid w:val="007F4998"/>
    <w:rsid w:val="008025DA"/>
    <w:rsid w:val="00811397"/>
    <w:rsid w:val="00827362"/>
    <w:rsid w:val="00834089"/>
    <w:rsid w:val="008442C2"/>
    <w:rsid w:val="0086108D"/>
    <w:rsid w:val="008656BF"/>
    <w:rsid w:val="00877FAB"/>
    <w:rsid w:val="008A3AC5"/>
    <w:rsid w:val="008B441A"/>
    <w:rsid w:val="008C680D"/>
    <w:rsid w:val="008D236E"/>
    <w:rsid w:val="008E173C"/>
    <w:rsid w:val="008E7043"/>
    <w:rsid w:val="008F11A8"/>
    <w:rsid w:val="00911692"/>
    <w:rsid w:val="0091248A"/>
    <w:rsid w:val="00934F7A"/>
    <w:rsid w:val="00957BD7"/>
    <w:rsid w:val="009714EE"/>
    <w:rsid w:val="00972CE5"/>
    <w:rsid w:val="00975A66"/>
    <w:rsid w:val="00982F63"/>
    <w:rsid w:val="00983042"/>
    <w:rsid w:val="009A67BB"/>
    <w:rsid w:val="009A79F1"/>
    <w:rsid w:val="009B5950"/>
    <w:rsid w:val="009B5E1A"/>
    <w:rsid w:val="009B7AED"/>
    <w:rsid w:val="009D1415"/>
    <w:rsid w:val="009D50AB"/>
    <w:rsid w:val="009E4003"/>
    <w:rsid w:val="009F3CA7"/>
    <w:rsid w:val="00A11B34"/>
    <w:rsid w:val="00A26AC0"/>
    <w:rsid w:val="00A2727B"/>
    <w:rsid w:val="00A353F6"/>
    <w:rsid w:val="00A43FC6"/>
    <w:rsid w:val="00A5247B"/>
    <w:rsid w:val="00A56C5D"/>
    <w:rsid w:val="00A673EE"/>
    <w:rsid w:val="00A8240E"/>
    <w:rsid w:val="00A92844"/>
    <w:rsid w:val="00A950AB"/>
    <w:rsid w:val="00AA00C2"/>
    <w:rsid w:val="00AA6DAA"/>
    <w:rsid w:val="00AC4F22"/>
    <w:rsid w:val="00AD03C4"/>
    <w:rsid w:val="00AD312E"/>
    <w:rsid w:val="00AD5A0F"/>
    <w:rsid w:val="00AE1E25"/>
    <w:rsid w:val="00AE1EF4"/>
    <w:rsid w:val="00AE447B"/>
    <w:rsid w:val="00AE690E"/>
    <w:rsid w:val="00B0239E"/>
    <w:rsid w:val="00B178B0"/>
    <w:rsid w:val="00B533CF"/>
    <w:rsid w:val="00B55FAC"/>
    <w:rsid w:val="00BB257A"/>
    <w:rsid w:val="00BE45AA"/>
    <w:rsid w:val="00BE55D9"/>
    <w:rsid w:val="00BF772C"/>
    <w:rsid w:val="00C23FF1"/>
    <w:rsid w:val="00C24583"/>
    <w:rsid w:val="00C36498"/>
    <w:rsid w:val="00C435C3"/>
    <w:rsid w:val="00C52A14"/>
    <w:rsid w:val="00C55B03"/>
    <w:rsid w:val="00C61F5B"/>
    <w:rsid w:val="00C93D2C"/>
    <w:rsid w:val="00CB01EA"/>
    <w:rsid w:val="00CE34E9"/>
    <w:rsid w:val="00CF2147"/>
    <w:rsid w:val="00CF3B1D"/>
    <w:rsid w:val="00CF5E55"/>
    <w:rsid w:val="00D02095"/>
    <w:rsid w:val="00D07CE9"/>
    <w:rsid w:val="00D1614E"/>
    <w:rsid w:val="00D27E16"/>
    <w:rsid w:val="00D40D94"/>
    <w:rsid w:val="00D53B2A"/>
    <w:rsid w:val="00D5483C"/>
    <w:rsid w:val="00D73DA4"/>
    <w:rsid w:val="00D76104"/>
    <w:rsid w:val="00D961CD"/>
    <w:rsid w:val="00D97EB7"/>
    <w:rsid w:val="00DA175F"/>
    <w:rsid w:val="00DA4F8B"/>
    <w:rsid w:val="00DE728D"/>
    <w:rsid w:val="00DF654E"/>
    <w:rsid w:val="00DF67C8"/>
    <w:rsid w:val="00E13200"/>
    <w:rsid w:val="00E1330C"/>
    <w:rsid w:val="00E214A5"/>
    <w:rsid w:val="00E31DC5"/>
    <w:rsid w:val="00E32F3A"/>
    <w:rsid w:val="00E4469E"/>
    <w:rsid w:val="00E579BB"/>
    <w:rsid w:val="00E7479F"/>
    <w:rsid w:val="00EF6A5F"/>
    <w:rsid w:val="00F25382"/>
    <w:rsid w:val="00F26D43"/>
    <w:rsid w:val="00F32773"/>
    <w:rsid w:val="00F3724C"/>
    <w:rsid w:val="00F41F4C"/>
    <w:rsid w:val="00F469C1"/>
    <w:rsid w:val="00F47BBD"/>
    <w:rsid w:val="00F5087B"/>
    <w:rsid w:val="00F51B2F"/>
    <w:rsid w:val="00F853A3"/>
    <w:rsid w:val="00F876EA"/>
    <w:rsid w:val="00F94991"/>
    <w:rsid w:val="00F95C32"/>
    <w:rsid w:val="00FB3EB5"/>
    <w:rsid w:val="00FB4701"/>
    <w:rsid w:val="00FC526B"/>
    <w:rsid w:val="00FC7F66"/>
    <w:rsid w:val="00FD521D"/>
    <w:rsid w:val="00FF441A"/>
    <w:rsid w:val="00FF7815"/>
    <w:rsid w:val="01BD6BEA"/>
    <w:rsid w:val="03D444D9"/>
    <w:rsid w:val="0F31BAB6"/>
    <w:rsid w:val="1E254435"/>
    <w:rsid w:val="3C010313"/>
    <w:rsid w:val="4227ECA8"/>
    <w:rsid w:val="4849183E"/>
    <w:rsid w:val="51960304"/>
    <w:rsid w:val="667717CF"/>
    <w:rsid w:val="6E8CDEE8"/>
    <w:rsid w:val="6FDD0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hAnsi="Times New Roman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4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31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6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0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5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76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1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9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1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1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8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2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4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header" Target="header2.xml" Id="rId7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footer" Target="footer3.xml" Id="rId11" /><Relationship Type="http://schemas.openxmlformats.org/officeDocument/2006/relationships/endnotes" Target="endnotes.xml" Id="rId5" /><Relationship Type="http://schemas.openxmlformats.org/officeDocument/2006/relationships/header" Target="header3.xml" Id="rId10" /><Relationship Type="http://schemas.openxmlformats.org/officeDocument/2006/relationships/footnotes" Target="footnotes.xml" Id="rId4" /><Relationship Type="http://schemas.openxmlformats.org/officeDocument/2006/relationships/footer" Target="footer2.xml" Id="rId9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Arce, Jacqueline (DCRA)</lastModifiedBy>
  <revision>8</revision>
  <lastPrinted>2020-01-08T19:37:00.0000000Z</lastPrinted>
  <dcterms:created xsi:type="dcterms:W3CDTF">2022-03-07T14:32:00.0000000Z</dcterms:created>
  <dcterms:modified xsi:type="dcterms:W3CDTF">2022-03-16T13:23:48.1931242Z</dcterms:modified>
</coreProperties>
</file>